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Dakar,</w:t>
      </w:r>
      <w:r>
        <w:t xml:space="preserve"> </w:t>
      </w:r>
      <w:r>
        <w:t xml:space="preserve">Senegal</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Human Resources Department</w:t>
      </w:r>
    </w:p>
    <w:p>
      <w:pPr>
        <w:pStyle w:val="BodyText"/>
      </w:pPr>
      <w:r>
        <w:rPr>
          <w:bCs/>
          <w:b/>
        </w:rPr>
        <w:t xml:space="preserve">[Company Name]</w:t>
      </w:r>
    </w:p>
    <w:p>
      <w:pPr>
        <w:pStyle w:val="BodyText"/>
      </w:pPr>
      <w:r>
        <w:rPr>
          <w:bCs/>
          <w:b/>
        </w:rPr>
        <w:t xml:space="preserve">Dakar, Senegal</w:t>
      </w:r>
    </w:p>
    <w:bookmarkStart w:id="20" w:name="X8563ffdc76490473e58d41778a16d42949da6a5"/>
    <w:p>
      <w:pPr>
        <w:pStyle w:val="Heading1"/>
      </w:pPr>
      <w:r>
        <w:t xml:space="preserve">Internship Application Letter: Industrial Engineering Internship Opportunity in Dakar, Senegal</w:t>
      </w:r>
    </w:p>
    <w:p>
      <w:pPr>
        <w:pStyle w:val="FirstParagraph"/>
      </w:pPr>
      <w:r>
        <w:t xml:space="preserve">I am writing with profound enthusiasm to express my formal interest in the Industrial Engineering Internship position at [Company Name], as advertised on [Platform where advertisement was seen, e.g., LinkedIn, company website]. As a final-year Industrial Engineering student at [Your University/Institution], deeply committed to contributing to Africa’s sustainable industrial development, I am eager to apply my academic foundation and proactive mindset within the dynamic economic ecosystem of Dakar, Senegal. This Internship Application Letter is a testament to my alignment with your organization’s goals and Senegal’s strategic vision for industrial advancement.</w:t>
      </w:r>
    </w:p>
    <w:p>
      <w:pPr>
        <w:pStyle w:val="BodyText"/>
      </w:pPr>
      <w:r>
        <w:t xml:space="preserve">Dakar stands as West Africa’s pivotal economic gateway—a vibrant hub where infrastructure modernization, manufacturing growth, and logistical innovation converge. I have closely followed Senegal’s ambitious initiatives under Vision 2035, particularly the focus on enhancing port efficiency at the Port of Dakar (a critical node for regional trade), boosting value-added industries like agro-processing in Thiès and M’bour, and integrating renewable energy solutions across manufacturing corridors. My academic journey has been intentionally shaped to address such context-specific challenges. Courses in Operations Research, Supply Chain Management, and Sustainable Manufacturing—complemented by a research project on optimizing rice distribution networks for Senegalese cooperatives—directly mirror the priorities of companies operating within Dakar’s evolving industrial landscape.</w:t>
      </w:r>
    </w:p>
    <w:p>
      <w:pPr>
        <w:pStyle w:val="BodyText"/>
      </w:pPr>
      <w:r>
        <w:t xml:space="preserve">My technical proficiency aligns precisely with the demands of an Industrial Engineer in Senegal. I am skilled in applying Lean Six Sigma methodologies to eliminate waste, using tools like AutoCAD for facility layout optimization, and leveraging Python for data analysis to forecast production bottlenecks. During a recent academic project focused on reducing assembly line downtime at a textile factory near Dakar (through partnership with the Senegalese Association of Industrialists), I implemented real-time monitoring systems that decreased stoppage time by 27%. This experience taught me how to navigate local operational nuances—such as seasonal labor fluctuations during harvest periods and adapting workflows for energy-constrained environments—which are critical for success in Dakar’s industrial sector.</w:t>
      </w:r>
    </w:p>
    <w:p>
      <w:pPr>
        <w:pStyle w:val="BodyText"/>
      </w:pPr>
      <w:r>
        <w:t xml:space="preserve">What truly distinguishes my application is my deep cultural resonance with Senegal’s community-driven ethos. Having volunteered with “Sawab” (a Dakar-based NGO supporting artisanal cooperatives), I facilitated workshops on inventory management systems, translating complex concepts into practical solutions for local entrepreneurs. This reinforced my understanding that industrial efficiency in Senegal must harmonize technical excellence with social impact—a principle central to the Industrial Engineer’s role here. I understand that a successful intern does not merely apply Western models but co-creates solutions rooted in Senegalese realities: respecting communal work rhythms, utilizing locally available materials, and prioritizing job creation for youth. My fluency in French (B2 level) and foundational Wolof phrases further enable seamless collaboration with teams across Dakar’s diverse industrial zones.</w:t>
      </w:r>
    </w:p>
    <w:p>
      <w:pPr>
        <w:pStyle w:val="BodyText"/>
      </w:pPr>
      <w:r>
        <w:t xml:space="preserve">I am particularly drawn to [Company Name] due to your pioneering work in [mention specific project, e.g., “streamlining the logistics network for the new Diamniadio Lake City Industrial Park” or “implementing solar-powered assembly lines at your Rufisque facility”]. Your commitment to blending innovation with sustainability directly echoes my professional values. I am confident that my proactive approach—evidenced by leading campus initiatives to reduce food waste in university cafeterias through process mapping (saving 15% on operational costs)—will allow me to contribute meaningfully from Day 1. As an Industrial Engineer intern, I aim to support your team in enhancing productivity metrics while advancing Senegal’s industrial competitiveness on the continent.</w:t>
      </w:r>
    </w:p>
    <w:p>
      <w:pPr>
        <w:pStyle w:val="BodyText"/>
      </w:pPr>
      <w:r>
        <w:t xml:space="preserve">Senegal’s Dakar is not just a location for this internship; it is the catalyst for transformative learning. The city’s energy—from the bustling markets of Hann and Medina to the quiet innovation at Cheikh Anta Diop University—fuels my aspiration to build industries that empower communities. I am eager to learn from your experts while applying my skills to real-world projects, such as optimizing warehouse layouts at your Dakar distribution center or developing ergonomic workflows for local manufacturing teams. This is not merely a step in my career; it is an investment in Senegal’s industrial future.</w:t>
      </w:r>
    </w:p>
    <w:p>
      <w:pPr>
        <w:pStyle w:val="BodyText"/>
      </w:pPr>
      <w:r>
        <w:t xml:space="preserve">My resume, attached for your review, provides further detail on my academic achievements and projects. I am available for an interview at your earliest convenience and can be reached via email at [your.email@example.com] or phone at [+221 XXX XXXX]. Thank you for considering my application. I am deeply inspired by Senegal’s trajectory as a leader in African industrialization and would be honored to contribute to that mission through the Industrial Engineer Internship position at [Company Name] in Dakar.</w:t>
      </w:r>
    </w:p>
    <w:p>
      <w:pPr>
        <w:pStyle w:val="BodyText"/>
      </w:pPr>
      <w:r>
        <w:t xml:space="preserve">With respect and anticipation,</w:t>
      </w:r>
    </w:p>
    <w:p>
      <w:pPr>
        <w:pStyle w:val="BodyText"/>
      </w:pPr>
      <w:r>
        <w:t xml:space="preserve">[Your Full Name]</w:t>
      </w:r>
    </w:p>
    <w:p>
      <w:pPr>
        <w:pStyle w:val="BodyText"/>
      </w:pPr>
      <w:r>
        <w:t xml:space="preserve">[Your Student ID/Contact Information]</w:t>
      </w:r>
    </w:p>
    <w:p>
      <w:pPr>
        <w:pStyle w:val="BodyText"/>
      </w:pP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in Dakar, Senegal</dc:title>
  <dc:creator/>
  <dc:language>en</dc:language>
  <cp:keywords/>
  <dcterms:created xsi:type="dcterms:W3CDTF">2026-05-02T18:40:53Z</dcterms:created>
  <dcterms:modified xsi:type="dcterms:W3CDTF">2026-05-02T18:40:53Z</dcterms:modified>
</cp:coreProperties>
</file>

<file path=docProps/custom.xml><?xml version="1.0" encoding="utf-8"?>
<Properties xmlns="http://schemas.openxmlformats.org/officeDocument/2006/custom-properties" xmlns:vt="http://schemas.openxmlformats.org/officeDocument/2006/docPropsVTypes"/>
</file>